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996D5" w14:textId="70798B12" w:rsidR="003978C9" w:rsidRPr="003978C9" w:rsidRDefault="003978C9" w:rsidP="003978C9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 w:hint="cs"/>
          <w:b/>
          <w:bCs/>
          <w:sz w:val="40"/>
          <w:szCs w:val="40"/>
          <w:cs/>
        </w:rPr>
      </w:pPr>
      <w:r w:rsidRPr="003978C9">
        <w:rPr>
          <w:rFonts w:ascii="TH SarabunPSK" w:hAnsi="TH SarabunPSK" w:cs="TH SarabunPSK" w:hint="cs"/>
          <w:b/>
          <w:bCs/>
          <w:sz w:val="40"/>
          <w:szCs w:val="40"/>
          <w:cs/>
        </w:rPr>
        <w:t>บทที่ 2</w:t>
      </w:r>
    </w:p>
    <w:p w14:paraId="6A4F484A" w14:textId="01D915CC" w:rsidR="003978C9" w:rsidRPr="003978C9" w:rsidRDefault="003978C9" w:rsidP="003978C9">
      <w:pPr>
        <w:pStyle w:val="NormalWeb"/>
        <w:spacing w:before="0" w:beforeAutospacing="0" w:after="0" w:afterAutospacing="0"/>
        <w:jc w:val="center"/>
        <w:rPr>
          <w:rFonts w:ascii="TH SarabunPSK" w:hAnsi="TH SarabunPSK" w:cs="TH SarabunPSK" w:hint="cs"/>
          <w:b/>
          <w:bCs/>
          <w:sz w:val="40"/>
          <w:szCs w:val="40"/>
        </w:rPr>
      </w:pPr>
      <w:r w:rsidRPr="003978C9">
        <w:rPr>
          <w:rFonts w:ascii="TH SarabunPSK" w:hAnsi="TH SarabunPSK" w:cs="TH SarabunPSK" w:hint="cs"/>
          <w:b/>
          <w:bCs/>
          <w:sz w:val="40"/>
          <w:szCs w:val="40"/>
          <w:cs/>
        </w:rPr>
        <w:t>เอกสารและงานวิจัยที่เกี่ยวข้อง</w:t>
      </w:r>
    </w:p>
    <w:p w14:paraId="7E952C20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3BCAC162" w14:textId="39F52E2E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1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ก</w:t>
      </w:r>
      <w:r>
        <w:rPr>
          <w:rFonts w:ascii="TH SarabunPSK" w:hAnsi="TH SarabunPSK" w:cs="TH SarabunPSK" w:hint="cs"/>
          <w:sz w:val="32"/>
          <w:szCs w:val="32"/>
          <w:cs/>
        </w:rPr>
        <w:t>ม (</w:t>
      </w:r>
      <w:r>
        <w:rPr>
          <w:rFonts w:ascii="TH SarabunPSK" w:hAnsi="TH SarabunPSK" w:cs="TH SarabunPSK"/>
          <w:sz w:val="32"/>
          <w:szCs w:val="32"/>
        </w:rPr>
        <w:t>Game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6C69ACE2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กม </w:t>
      </w:r>
      <w:r w:rsidRPr="003978C9">
        <w:rPr>
          <w:rFonts w:ascii="TH SarabunPSK" w:hAnsi="TH SarabunPSK" w:cs="TH SarabunPSK" w:hint="cs"/>
          <w:sz w:val="32"/>
          <w:szCs w:val="32"/>
        </w:rPr>
        <w:t>Action RPG (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หาความหมาย)</w:t>
      </w:r>
    </w:p>
    <w:p w14:paraId="2D1A439A" w14:textId="07475DB1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2.1 Souls series</w:t>
      </w:r>
    </w:p>
    <w:p w14:paraId="63A03B31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2.2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Genshin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Impact</w:t>
      </w:r>
    </w:p>
    <w:p w14:paraId="150BB53F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2.3 Hades</w:t>
      </w:r>
    </w:p>
    <w:p w14:paraId="7D3501AF" w14:textId="74C70211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กมคณิตศาสตร์ </w:t>
      </w:r>
      <w:r w:rsidRPr="003978C9">
        <w:rPr>
          <w:rFonts w:ascii="TH SarabunPSK" w:hAnsi="TH SarabunPSK" w:cs="TH SarabunPSK" w:hint="cs"/>
          <w:sz w:val="32"/>
          <w:szCs w:val="32"/>
        </w:rPr>
        <w:t>Math Game</w:t>
      </w:r>
    </w:p>
    <w:p w14:paraId="758E8192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>2.3.1 Prodigy Math Game </w:t>
      </w:r>
    </w:p>
    <w:p w14:paraId="770DA690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>2.3.2 3D Math Ultra</w:t>
      </w:r>
    </w:p>
    <w:p w14:paraId="61BBCB23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์ตูนความรู้</w:t>
      </w:r>
    </w:p>
    <w:p w14:paraId="7C6CDC0C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 xml:space="preserve">2.4.1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แฟนตาซี (</w:t>
      </w:r>
      <w:r w:rsidRPr="003978C9">
        <w:rPr>
          <w:rFonts w:ascii="TH SarabunPSK" w:hAnsi="TH SarabunPSK" w:cs="TH SarabunPSK" w:hint="cs"/>
          <w:sz w:val="32"/>
          <w:szCs w:val="32"/>
        </w:rPr>
        <w:t>Fantasy Math War)</w:t>
      </w:r>
    </w:p>
    <w:p w14:paraId="7742AC7F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 xml:space="preserve">2.4.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โดเรมอนสอนคณิตศาสตร์</w:t>
      </w:r>
    </w:p>
    <w:p w14:paraId="53E072F4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5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วรรณกรรมตะวันตก</w:t>
      </w:r>
    </w:p>
    <w:p w14:paraId="64A6ED5B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>2.5.1 Middle-earth Legendarium</w:t>
      </w:r>
    </w:p>
    <w:p w14:paraId="72EC996B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>2.5.2 Warhammer 40k</w:t>
      </w:r>
    </w:p>
    <w:p w14:paraId="79C68425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ระบบปฏิบัติการวินโดวส์ (</w:t>
      </w:r>
      <w:r w:rsidRPr="003978C9">
        <w:rPr>
          <w:rFonts w:ascii="TH SarabunPSK" w:hAnsi="TH SarabunPSK" w:cs="TH SarabunPSK" w:hint="cs"/>
          <w:sz w:val="32"/>
          <w:szCs w:val="32"/>
        </w:rPr>
        <w:t>Windows Operating System)</w:t>
      </w:r>
    </w:p>
    <w:p w14:paraId="4FC87D65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พัฒนาเกม (</w:t>
      </w:r>
      <w:r w:rsidRPr="003978C9">
        <w:rPr>
          <w:rFonts w:ascii="TH SarabunPSK" w:hAnsi="TH SarabunPSK" w:cs="TH SarabunPSK" w:hint="cs"/>
          <w:sz w:val="32"/>
          <w:szCs w:val="32"/>
        </w:rPr>
        <w:t>Game Development)</w:t>
      </w:r>
    </w:p>
    <w:p w14:paraId="597F7291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.1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พัฒนาเกมสำหรับระบบปฏิบัติการวินโดวส์</w:t>
      </w:r>
    </w:p>
    <w:p w14:paraId="095B0D94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.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โมเดล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มิติ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0524A5A2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.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อนิเมชัน</w:t>
      </w:r>
    </w:p>
    <w:p w14:paraId="69F2FA89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.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เขียนโปรแกรม</w:t>
      </w:r>
    </w:p>
    <w:p w14:paraId="29824CF0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.5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ภาษา </w:t>
      </w:r>
      <w:r w:rsidRPr="003978C9">
        <w:rPr>
          <w:rFonts w:ascii="TH SarabunPSK" w:hAnsi="TH SarabunPSK" w:cs="TH SarabunPSK" w:hint="cs"/>
          <w:sz w:val="32"/>
          <w:szCs w:val="32"/>
        </w:rPr>
        <w:t>C#</w:t>
      </w:r>
    </w:p>
    <w:p w14:paraId="06CE4DA3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7.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ขั้นตอนการพัฒนาเกม</w:t>
      </w:r>
    </w:p>
    <w:p w14:paraId="33850D67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8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โปรแกรมที่ใช้ในการพัฒนา</w:t>
      </w:r>
    </w:p>
    <w:p w14:paraId="1260022F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8.1 Unity</w:t>
      </w:r>
    </w:p>
    <w:p w14:paraId="08408FC8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8.2 Visual Studio Code</w:t>
      </w:r>
    </w:p>
    <w:p w14:paraId="2FD8A2CE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8.3 Adobe Photoshop 2022</w:t>
      </w:r>
    </w:p>
    <w:p w14:paraId="24EA86B0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lastRenderedPageBreak/>
        <w:t>2.8.4 Adobe Animate 2022</w:t>
      </w:r>
    </w:p>
    <w:p w14:paraId="543DDD36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8.5 Adobe illustrator 2022</w:t>
      </w:r>
    </w:p>
    <w:p w14:paraId="645C4133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8.6 Clip Studio Paint</w:t>
      </w:r>
    </w:p>
    <w:p w14:paraId="423E2089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8.7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AutoDesk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Maya 2022</w:t>
      </w:r>
    </w:p>
    <w:p w14:paraId="64730DE5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2.8.8 Blender</w:t>
      </w:r>
    </w:p>
    <w:p w14:paraId="2CE8FA23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8.9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งานวิจัยที่เกี่ยวข้อง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00D0D26E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9.1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ประเมินการออกแบบวิดีโอเกมที่เน้นการมีปฏิสัมพันธ์ระหว่างผู้ใช้เป็น</w:t>
      </w:r>
    </w:p>
    <w:p w14:paraId="662584E6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ศูนย์กลางโดยใช้วิธีการเชิงคุณภาพ ( </w:t>
      </w:r>
      <w:r w:rsidRPr="003978C9">
        <w:rPr>
          <w:rFonts w:ascii="TH SarabunPSK" w:hAnsi="TH SarabunPSK" w:cs="TH SarabunPSK" w:hint="cs"/>
          <w:sz w:val="32"/>
          <w:szCs w:val="32"/>
        </w:rPr>
        <w:t>Evaluating Affective User-Centered Design of Video Games Using Qualitative Methods )</w:t>
      </w:r>
    </w:p>
    <w:p w14:paraId="48685B93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 xml:space="preserve">2.9.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การพัฒนาสื่อการเรียนการสอนในรูปแบบเกมเสริมทักษะภาษาอังกฤษ สําหรับนักเรียนระดับประถมศึกษา : กรณีศึกษาต้นแบบเกมระดับ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>1 - 3 </w:t>
      </w:r>
    </w:p>
    <w:p w14:paraId="668DEA8B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( The development of game prototype as an educational supplementary tool to enhance student’s English skill: a case study of grade 1 to grade 3 students )</w:t>
      </w:r>
    </w:p>
    <w:p w14:paraId="6D6BD606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 xml:space="preserve">2.9.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การใช้การ์ตูนเพื่อพัฒนาทักษะภาษาอังกฤษเพื่อการสื่อสารของนักเรียน ชั้น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6 (Using Comics to Develop English Communicative Skills of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Prathomsuksa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VI Students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สุวรรณา ใคร่กระโทก (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Suwanna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Kraikratoke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>)</w:t>
      </w:r>
    </w:p>
    <w:p w14:paraId="5CFE83DD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ธีรชัย เนตรถนอมศักดิ์(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Teerachai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Nathanomsak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>, Ed.D.) </w:t>
      </w:r>
    </w:p>
    <w:p w14:paraId="2B158D7A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9.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ใช้เกมมือถือประเภทสวมบทบาทเพื่อทดสอบแรงจูงใจในการเรียนรู้ระหว่างเพศชายและหญิง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Gender Differences in Motivation to Learn Math Using Role Play Game in Smartphone K.)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Fahuzan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R. H.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Santosa</w:t>
      </w:r>
      <w:proofErr w:type="spellEnd"/>
    </w:p>
    <w:p w14:paraId="74E15324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 xml:space="preserve">2.9.5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ขั้นตอนการออกแบบเกมเพื่อการศึกษา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Practical Methodology for the Design of Educational Serious Games)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Frutuoso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G. M. Silva</w:t>
      </w:r>
    </w:p>
    <w:p w14:paraId="033F7369" w14:textId="77777777" w:rsidR="003978C9" w:rsidRPr="003978C9" w:rsidRDefault="003978C9" w:rsidP="003978C9">
      <w:pPr>
        <w:spacing w:after="240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343B22D7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1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เกม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Game) </w:t>
      </w:r>
    </w:p>
    <w:p w14:paraId="5BB46594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ลักษณะของกิจกรรมของมนุษย์ที่กระทำเพื่อประโยชน์อย่างใดอย่างหนึ่ง เช่น เพื่อความสนุกสนานบันเทิง เพื่อฝึกทักษะ และเพื่อการเรียนรู้ เป็นต้น และในบางครั้งอาจใช้เพื่อประโยชน์ทางการศึกษา โดยในที่นี้หมายวิดีโอเกมที่เป็นสื่อดิจิตอลที่ให้ความบันเทิงในทุกแพลตฟอร์ม</w:t>
      </w:r>
    </w:p>
    <w:p w14:paraId="7C13AB46" w14:textId="1618F17F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2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เกมแอ็กชันเล่นตามบทบาท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Action Role-Playing Game : Action RPG)</w:t>
      </w:r>
    </w:p>
    <w:p w14:paraId="199EA208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เกมเล่นตามบทบาทที่เน้นการต่อสู้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  (Action Role-Playing Game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ป็นรูปแบบของเกมที่ผสมผสานรูปแบบเกม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  role-playing gam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กับเกมรูปแบบ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ction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กมประเภทนี้จะกําหนดตัวผู้เล่นให้อยู่ในโลกที่สมมติ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>ขึ้น และให้ผู้เล่นสวมบทบาทเป็นตัวละครหนึ่งในเนื้อเรื่องที่กำหนด และผจญภัยไปตามเนื้อเรื่องที่กําหนดโดยมีจุดเด่นทางด้านการพัฒนาระดับความสามารถของตัวละคร โดยมีค่า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Experienc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หรือ ประสบการณ์) มีระบบเก็บเงินซื้อไอเท็มและอุปกรณ์ต่างๆที่ทำให้การเล่นเกมนั้นสนุกขึ้น ซึ่งระบบการต่อสู้ในเกมจะต่างจากกับ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Role-Playing Gam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ธรรมดาตรงที่ว่าตัวเกมจะเน้นการบังคับ ต่อสู้โลดโผนตามเวลาจริงและอีกทั้งยังได้สัมผัสกับเรื่องราว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ction RPG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ลยเป็นแนวเกมที่เน้นระบบการต่อสู้ตามเวลาจริง แทนที่จะเป็นการกูคำสั่งการกระทำต่างๆผ่านตัว</w:t>
      </w:r>
      <w:r w:rsidRPr="003978C9">
        <w:rPr>
          <w:rFonts w:ascii="TH SarabunPSK" w:hAnsi="TH SarabunPSK" w:cs="TH SarabunPSK" w:hint="cs"/>
          <w:sz w:val="32"/>
          <w:szCs w:val="32"/>
        </w:rPr>
        <w:t>menu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ในเกมแทน</w:t>
      </w:r>
    </w:p>
    <w:p w14:paraId="75BABB49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2.1 Souls series</w:t>
      </w:r>
    </w:p>
    <w:p w14:paraId="17AFCA12" w14:textId="3B6C9BFF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ชุด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ction RPG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จากผู้พัฒนาในชื่อ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FromSoftware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จัดจำหน่ายโดย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Banda Namco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ประกอบด้วย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กม ได้แก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Demon’s Soul, Dark Souls, Dark Souls 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Dark Souls 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ในแต่ละเกมนั้นมีเป้าหมายที่คล้ายคลึงกัน ผู้เล่นจะรับบทเป็นตัวละครเอกของที่ต้องผจญภัยและฝ่าฝันอุปสรรค์ไปถึงจุดจบของเกม โดยตามเรื่องราวของเกมนั้น ตัวละครที่ผู้เล่นควบคุมไม่สามารถหลุดจากวัฐจักรแห่งความตายเรียกว่า อมรณะ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Undead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ซึ่งสอดคล้องกับเนื้อหาของเกมคือ การที่ผู้เล่นต้องวนเวียนอยู่กับการตายภายเมื่อเล่นเกมนี้ โดยจุดมุ่งหมายเป็นการฝึกให้ผู้เล่นรู้จักความพ่ายแพ้และเรียนรู้จากความผิดพลาดเพื่อใช้เป็นบทเรียนในการต่อสู้ครั้งต่อไป ทำให้ชุด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Souls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โด่งดังจากระบบเกมดังกล่าวที่ใช้ความยากและใช้การตายในแต่ละครั้งเอาชนะเกมให้ได้ เรียกระบบเกมนี้ว่า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“Souls-like”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กมการเล่นนั้นขึ้นชื่อในเรื่องของความยากในการต่อสู้กับศัตรูและบอสในภายเกม การที่จะปราบบอสแต่ละตัวได้นั้นผู้เล่นต้องฝึกและจดจำการเคลื่อนไหวของศัตรู การโจมตีต่าง ๆ ของบอสรวมถึงการเสริมประสิทธิภาพอุปกรณ์และการเพิ่มเลเวลของตัวละครของผู้เล่นก็เป็นหนึ่งในกุญแจสำคัญที่จะทำให้ผู้เล่นนั้นได้ฝ่าฟันไปกับบอสตัวต่าง ๆ ได้อีกด้วย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ในระบบการเล่นของเกมนั้นเปิดกว้างให้ผู้เล่นสามารถปรับการต่อสู้และความสามารถของตัวละครให้เข้ากับวิธีการเล่นของตัวผู้เล่นเอง เช่น เน้นการปัดป้องการโจมตีเพื่อสวนกลับศัตรู เน้นการต้อสู้โดยการใช้เวทย์มนต์ เป็นต้น</w:t>
      </w:r>
    </w:p>
    <w:p w14:paraId="4DE7D367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51A5FF77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2.2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Genshin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Impact</w:t>
      </w:r>
    </w:p>
    <w:p w14:paraId="68466B65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Open World Action RPG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พัฒนาโดยบริษัท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HoYoverse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ผู้เล่นจะได้สวมบทบาทเป็นนักเดินทางผจญภัยไปในไปดินแดนทั้งเจ็ด พบกับเพื่อนร่วมทางที่มีบุคลิกและความสามารถเฉพาะตัว เพลิดเพลินไปกับแผนที่อันกว้างใหญ่ และบินไปทั่วทั้งพื้นที่ได้อย่างอิสระด้วยปีกวิเศษ เนื่องจาก ระบบการต่อสู้ที่ไม่มีความซับซ้อน เพราะตัวละครที่เล่นนั้นมีความสามารถของตัวละครแค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สกิลต่อตัว แต่ทว่าผู้เล่นสามารถเปลี่ยนตัวละครเป็นเพื่อนร่วมทางคนอื่นๆได้ซึ้งแต่ละคนจะมีธาตุต่างๆไม่เหมือนกันเช่น ดิน น้ำ ลม ไฟ เป็นต้น ซึ้งผู้เล่นสามารถทำคอมโบด้วยแบบพิเศษ เรียนกว่า คอมโบธาตุเช่นเมื่อตัวละครนั้นมีส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>กิลที่มีธาตุเป็นน้ำแล้วเปลี่ยนตัวละครที่มีสกิลเป็นธาตุน้ำแข็ง ศัตรูก็จะโดนความเสียหายจากน้ำและน้ำแข็งแล้วจนเกิด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ffect frozen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หรือภาวะเยือกแข็งที่ศัตรูไม่สามารถเดินไปไหนได้ เป็นต้น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7092E27F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4E08160D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2.3 Hades</w:t>
      </w:r>
    </w:p>
    <w:p w14:paraId="00D33C65" w14:textId="64EF2B3C" w:rsidR="003978C9" w:rsidRDefault="003978C9" w:rsidP="006108E2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ction RPG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Rougelike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พัฒนาโดย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Supergiant Games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ผู้เล่นจะได้รับบทเป็น แซกกรีอัส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Zagreus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บุตรชายของเทพเจ้าโลกความตายในตำนานเทพเจ้ากรีกนามว่า เฮดีส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Hades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ต้องการออกจากทาร์ทารัส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Tartarus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หรือนรกนั้นเพื่อขึ้นไปสู่โลกมนุษย์ โดยใช้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“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พร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Boon)”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จากเหล่าเทพเจ้าที่พำนักบนยอดเขาโอลิมปัสส่งลงมาช่วยเหลือแซกกรีอัส ซึ่งทุกครั้งแซกกรีอัสพยายามหนีออกจากทาร์ทารัส โครงสร้างและเส้นทางออกจากทาร์ทารัสจะถูกเปลี่ยนแปลง ทำให้เขาได้เผชิญหน้ากับอุปสรรค์ที่แตกต่างกันในแต่ละครั้ง 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Hades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มีเกมการเล่นที่เร้าใจ ต้องใช้การตอบสนองและการแยกแยะที่รวดเร็ว ตัวเกมใช้ภาพมุมมองด้านบนแบบไอโซเมตริก แบ่งด่านออกเป็นห้อง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Chamber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ในแต่ละห้องจะให้ของรางวัลที่แตกต่างกัน ในทุกครั้งที่ผู้เล่นได้เริ่มต้นเล่น ผู้เล่นจะได้พบกับห้องที่ให้รางวัลแตกต่างกัน โดยรางวัลนั้นใช้เพิ่มความสามารถของตัวละครผู้เล่น เช่น เพิ่มพลังชีวิต เพิ่มความสามารถของอาวุธ เงิน หรือแต้มเสริมพลัง และที่สำคัญที่สุดคือพรหรือความสามารถจากเทพเจ้า อันเป็นเอกลักษณ์ของเกมประเภท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Roguelik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ตัวเกมมีภาพกราฟิกการ์ตูนที่มีสีสันสวยงามและเป็นเอกลักษณ์อย่างมาก ภายในเกมใช้การเล่าเรื่องผ่านบทพูดตัวละครเป็นส่วนใหญ่ และการสนทนาระหว่างตัวละครได้สร้างอรรถรสให้กับผู้เล่นได้เป็นอย่างดี ทั้งการใช้มุขตลก หรือการสร้างปมปัญหาของเรื่องให้ผู้เล่นได้ขบคิด โดยบทสนทานาของตัวละครทุกตัวภายในเกมนั้นมีมากกว่า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1,000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บทพูด โดยทุกบทนั้นได้รับการพากย์เสียงภาษาอังกฤษจากทีมผู้พัฒนา</w:t>
      </w:r>
    </w:p>
    <w:p w14:paraId="465A8279" w14:textId="77777777" w:rsidR="006108E2" w:rsidRPr="003978C9" w:rsidRDefault="006108E2" w:rsidP="006108E2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42C0B02E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3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เกมคณิตศาสตร์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Math Game)</w:t>
      </w:r>
    </w:p>
    <w:p w14:paraId="7533A51B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เป็น</w:t>
      </w:r>
      <w:hyperlink r:id="rId7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shd w:val="clear" w:color="auto" w:fill="FFFFFF"/>
            <w:cs/>
          </w:rPr>
          <w:t>เกม</w:t>
        </w:r>
      </w:hyperlink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ี่ออกแบบโดยมี</w:t>
      </w:r>
      <w:hyperlink r:id="rId8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shd w:val="clear" w:color="auto" w:fill="FFFFFF"/>
            <w:cs/>
          </w:rPr>
          <w:t>การศึกษา</w:t>
        </w:r>
      </w:hyperlink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ผ่าน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เป็นจุดมุ่งหมาย เพื่อให้เกมนั้นสามารถนำมาใช้จัดการศึกษาได้ อย่างไรก็ตามเกมการ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เป็นเกมที่มีจุดมุ่งหมายเพื่อให้ผู้เรียน เรียนรู้เนื้อหาวิชา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ขยายมโนทัศน์ เสริมพัฒนาการ เข้าใจเนื้อหาต่างๆที่เกี่ยวข้องกับทาง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หรือช่วยให้ผู้เรียนได้เรียนรู้ทักษะระหว่างเล่นเกม ผ่านประเภทของเกมที่ใช้มีทั้ง</w:t>
      </w:r>
      <w:hyperlink r:id="rId9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shd w:val="clear" w:color="auto" w:fill="FFFFFF"/>
            <w:cs/>
          </w:rPr>
          <w:t>เกมกระดาน</w:t>
        </w:r>
      </w:hyperlink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hyperlink r:id="rId10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shd w:val="clear" w:color="auto" w:fill="FFFFFF"/>
            <w:cs/>
          </w:rPr>
          <w:t>เกมการ์ด</w:t>
        </w:r>
      </w:hyperlink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และ</w:t>
      </w:r>
      <w:hyperlink r:id="rId11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shd w:val="clear" w:color="auto" w:fill="FFFFFF"/>
            <w:cs/>
          </w:rPr>
          <w:t>วีดีโอเกม</w:t>
        </w:r>
      </w:hyperlink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และอื่นๆ ตามที่ผู้สอนนำมาใช้</w:t>
      </w:r>
    </w:p>
    <w:p w14:paraId="595204A7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3.1 Prodigy Math Game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3A8960A5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เป็นเกมแนวผู้เล่นจะได้รับบทเป็นตัวละครภายในเกม โดยที่ในแต่ละเกมจะมีกฎกติกาที่ไม่เหมือนกันแต่ภายในทุกเกมผู้เล่นจะต้องใช้ความรู้ด้านคณิตศาสตร์ในการผ่านด่านๆต่างภายในเกมแต่ละเกม ซึ่งจะมีโจทย์ปัญหาที่ไม่เหมือนกันในแต่ละเกม</w:t>
      </w:r>
    </w:p>
    <w:p w14:paraId="434D7BF3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>2.3.2 3D Math Ultra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0E98E33C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เป็นเกมเพื่อการศึกษาวิชาคณิตศาสตร์ ตัวเกมจะมีการสอนเนื้อหาคณิตศาสตร์ให้กับผู้เล่นและมีโหมดเกมย่อยๆ ที่เป็นการฝึกคำนวณโจทย์คณิตศาสตร์ต่างๆ เช่น การบวกเลข การแก้สมการ การคิดโจทย์ปัญหาด้านตรรกะ ตัวเกมมีจุดเด่นเรื่องภาพและการออกแบบการแสดงผลเอฟเฟค มีหน้าต่างผู้ใช้งานที่สวยงาม และการแสดงผลการเล่นเป็นกราฟหลังจากเล่น</w:t>
      </w:r>
    </w:p>
    <w:p w14:paraId="1A5232FD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5E7AE49B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4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์ตูนความรู้</w:t>
      </w:r>
    </w:p>
    <w:p w14:paraId="5A9181F6" w14:textId="51D86687" w:rsidR="003978C9" w:rsidRPr="003978C9" w:rsidRDefault="003978C9" w:rsidP="00970008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การ์ตูนความรู้เป็นสื่อที่ผสมผสานระหว่างการเรียนรู้และความสนุกสนานพร้อมทั้งปลูกฝังนิสัยรักการอ่านให้กับเยาวชน และทำให้เยาวชน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ได้เรียนรู้เนื้อหา ขยายมโนทัศน์ เสริมพัฒนาการ เข้าใจเนื้อหาต่างๆที่เกี่ยวข้องกับเนื้อหาที่ผู้สอนต้องการจะถ่ายทอดและช่วยให้เยาวชนได้เรียนรู้ทักษะเนื้อหาความรู้ผ่านตัวการ์ตูน</w:t>
      </w:r>
    </w:p>
    <w:p w14:paraId="1B33A79D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4.1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คณิตศาสตร์แฟนตาซี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Fantasy Math War)</w:t>
      </w:r>
    </w:p>
    <w:p w14:paraId="27B2056F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แฟนตาซี เป็นซีรีย์การ์ตูนความรู้คณิตศาสตร์จากประเทศเกาหลี การ</w:t>
      </w:r>
    </w:p>
    <w:p w14:paraId="73872D2B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ดำเนินเรื่องและการต่อสู้ของการ์ตูนเรื่องนี้จะเกี่ยวข้องกับคณิตศาสตร์ มีการสอดแทรกเนื้อหาทางคณิตศาสตร์เข้ากับการ์ตูนได้อย่างลงตัวและมีความสนุก ตัวภาพการ์ตูนมีสีสันสวยงาม มีการนำเสนอความรู้เพิ่มเติมที่เกี่ยวกับประวัติศาสตร์ของคณิตศาสตร์หรือวิธีการคำนวณทางคณิตศาสตร์ที่สามารถใช้ได้จริง</w:t>
      </w:r>
    </w:p>
    <w:p w14:paraId="23DCAD27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4.2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โดเรมอนสอนคณิตศาสตร์</w:t>
      </w:r>
    </w:p>
    <w:p w14:paraId="63EB859C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ซีรีย์การ์ตูนความรู้ที่มีการสอนคณิตศาสตร์ โดยในตัวละครในเรื่องนั้นเป็นตัวละครจากการ์ตูนเรื่องโดราเอมอน มีการดำเนินเรื่องโดยการนำโจทย์ปัญหาทางคณิตศาสตร์มาใช้สอนในการคำนวณและให้ความรู้ สามารถอ่านเข้าใจได้ง่าย เนื้อเรื่องไม่ซับซ้อน เหมาะสมสำหรับผู้อ่านที่เป็นเด็ก</w:t>
      </w:r>
    </w:p>
    <w:p w14:paraId="5D71A6B5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</w:p>
    <w:p w14:paraId="6C156350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5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วรรณกรรมตะวันตก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</w:t>
      </w:r>
    </w:p>
    <w:p w14:paraId="0B8FF40B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เป็นงานเขียนที่แต่งขึ้นหรืองานศิลปะที่อ้างอิงความเป็นตะวันตก จนเกิดเป็นผลงานอันเกิดจากการคิด และจินตนาการ แล้วเรียบเรียง นำมาบอกเล่า บันทึก ขับร้อง หรือสื่อออกมาด้วยกลวิธีต่างๆ โดยอ้างอิงผ่านทางวัฒธรรมตะวันตก อาทิเช่น ตำนานความเชื่อ นิทานต่างๆ เป็นต้น ซึ่งจะแบ่งวรรณกรรมเป็น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2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ประเภท คือ วรรณกรรมลายลักษณ์ คือวรรณกรรมที่บันทึกเป็นตัวหนังสือ และวรรณกรรมมุขปาฐะ อันได้แก่วรรณกรรมที่เล่าด้วยปาก ไม่ได้จดบันทึก อาทิ ตำนานพื้นบ้าน</w:t>
      </w:r>
    </w:p>
    <w:p w14:paraId="2C9206C4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5.1 Middle-earth Legendarium </w:t>
      </w:r>
    </w:p>
    <w:p w14:paraId="00F93053" w14:textId="75E22E6B" w:rsidR="003978C9" w:rsidRPr="003978C9" w:rsidRDefault="003978C9" w:rsidP="00970008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ชุดงานเขียนขนาดยาวจำนว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ล่ม ของ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hyperlink r:id="rId12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เจ. อาร์. อาร์. โทลคีน</w:t>
        </w:r>
      </w:hyperlink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นักประพันธ์</w:t>
      </w:r>
      <w:hyperlink r:id="rId13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ชาวอังกฤษ</w:t>
        </w:r>
      </w:hyperlink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ว่าด้วย</w:t>
      </w:r>
      <w:hyperlink r:id="rId14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โลกแฟนตาซี</w:t>
        </w:r>
      </w:hyperlink>
      <w:r w:rsidRPr="003978C9">
        <w:rPr>
          <w:rFonts w:ascii="TH SarabunPSK" w:hAnsi="TH SarabunPSK" w:cs="TH SarabunPSK" w:hint="cs"/>
          <w:sz w:val="32"/>
          <w:szCs w:val="32"/>
          <w:cs/>
        </w:rPr>
        <w:t>ในจินตนาการของเขาคือ โลก</w:t>
      </w:r>
      <w:hyperlink r:id="rId15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อาร์ดา</w:t>
        </w:r>
      </w:hyperlink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ประกอบด้วยงานเขียนหลายชิ้นที่เขาใช้เวลา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ขียนตั้งแต่มีอายุได้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ปี ไปจนตลอดชั่วชีวิตของเขา ซึ่งคำว่า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"Legendarium"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ถูกนำมาใช้โดยโทลคีนและนักวิจารณ์คนอื่น ๆ เพื่อเรียกชื่อผลงานที่อยู่ในจักรวาลที่</w:t>
      </w:r>
      <w:hyperlink r:id="rId16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โทลคีน</w:t>
        </w:r>
      </w:hyperlink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ประพันธ์ขึ้นมาซึ่งเป็นชุดงานเขียนทั้งหมดจำนว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ล่มโดยเรื่องราวในปกรณัมชุดมิดเดิลเอิร์ธจะกล่าวถึงต้นกำเนิดของพิภพจากการสร้างสรรค์ของมหาเทพ</w:t>
      </w:r>
      <w:hyperlink r:id="rId17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อิลูวาทาร์</w:t>
        </w:r>
      </w:hyperlink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กำเนิด</w:t>
      </w:r>
      <w:hyperlink r:id="rId18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ปวงเทพ</w:t>
        </w:r>
      </w:hyperlink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กำเนิด</w:t>
      </w:r>
      <w:hyperlink r:id="rId19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cs/>
          </w:rPr>
          <w:t>มนุษย์</w:t>
        </w:r>
      </w:hyperlink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สิ่งมีชีวิตต่าง ๆ การกำเนิดดินแดนต่าง ๆ การเล่าเรื่องที่ให้ผู้อ่านได้ดื่มด่ำไปกับความรัก ความคัดแย่ง ความโศกเศร้า ความเลวร้ายและการสูญเสียที่เกิดจากสงคราม และอื่นๆ อีกหลากหลายเหตุการณ์ที่ถ่ายทอดผ่านชุดนิยายทั้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ล่ม ซึ่งกลายมาเป็นรากฐานให้กับนิยายแฟนตาซีและนิยายรูปแบบอื่นในรุ่นหลังๆ ตั้งแต่อดีต จนถึงปัจจุบัน</w:t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</w:p>
    <w:p w14:paraId="72BF902E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5.2 Warhammer 40k </w:t>
      </w:r>
    </w:p>
    <w:p w14:paraId="57B557DA" w14:textId="2127A619" w:rsidR="003978C9" w:rsidRDefault="003978C9" w:rsidP="00970008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Miniatures Wargaming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ี่มีการเล่นที่ค่อนข้างซับซ้อนและ ต้องใช้ความเข้าใจในระดับหนึ่ง ในเนื้อเรื่อ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Warhammer 40k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นั้นจะอยู่บนพื้นฐาน ควา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Sci-fi Fantasy Grimdark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เนื้อหาข้างในค่อนข้างมี ความรุนแรง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 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โหดร้ายนั้นซึ่งจะกล่าวถึงจักรวาลในอีก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0,000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ปีข้างหน้าที่ทุกเผ่าพันธ์ุต้องทำทุกอย่างเพื่อดิ้นรนเอาชีวิตรอดซึ่งนอกจากตัว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Miniatures Wargaming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ี่เป็น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tabletop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้วก็ยังมีตัวที่เป็นนิยายที่ถูกเขียนขึ้นโดย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black library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ี่จะรับหน้าที่เขียนนิยายที่จะเจาะลึกเรื่องราวใ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Warhammer 40k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ผ่านมุมมองและเหตุผลของแต่ละเผ่าพันธ์ุ ว่าทำไมถึงทำสิ่งนั้นและทำไปเพื่ออะไรให้ ที่เผ่าพันธ์ุของตนนั้นสามารถดำรงอยู่ต่อในจักรวาลที่โหดร้าย</w:t>
      </w:r>
    </w:p>
    <w:p w14:paraId="091BC116" w14:textId="77777777" w:rsidR="00970008" w:rsidRPr="003978C9" w:rsidRDefault="00970008" w:rsidP="00970008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62F82880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6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ปฏิบัติการวินโดวส์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Windows Operating System)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คือ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</w:t>
      </w:r>
    </w:p>
    <w:p w14:paraId="65369C53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ระบบปฏิบัติที่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สร้างขึ้นโดยบริษัทไมโครซอฟต์ (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Microsoft)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เนื่องจากความยากในการใช้งานดอสทำให้บริษัทไมโครซอฟต์ได้มีการพัฒนาซอฟต์แวร์ที่เรียกว่า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Windows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ี่มีลักษณะเป็น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</w:t>
      </w:r>
      <w:hyperlink r:id="rId20" w:history="1">
        <w:r w:rsidRPr="003978C9">
          <w:rPr>
            <w:rStyle w:val="Hyperlink"/>
            <w:rFonts w:ascii="TH SarabunPSK" w:hAnsi="TH SarabunPSK" w:cs="TH SarabunPSK" w:hint="cs"/>
            <w:color w:val="auto"/>
            <w:sz w:val="32"/>
            <w:szCs w:val="32"/>
            <w:shd w:val="clear" w:color="auto" w:fill="FFFFFF"/>
          </w:rPr>
          <w:t xml:space="preserve">GUI </w:t>
        </w:r>
      </w:hyperlink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(Graphic-User Interface)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ที่นำรูปแบบของสัญลักษณ์ภาพกราฟิกเข้ามาแทนการป้อนคำสั่งทีละบรรทัด ซึ่งใกล้เคียงกับแมคอินทอชโอเอส เพื่อให้การใช้งานดอสทำได้ง่าย</w:t>
      </w:r>
    </w:p>
    <w:p w14:paraId="7B181695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</w:p>
    <w:p w14:paraId="66274AB0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ัฒนาเกม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Game Development)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0C6925D2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หมายถึง กระบวนการที่ใช้พัฒนาวิดีโอเกม โดยผู้พัฒนามีหลายขนาด ทั้งการพัฒนาด้วยตัวคนเดียว ไปจนถึงการทํางานเป็นทีมใหญ่ กระจายออกไปทั่วโลก</w:t>
      </w:r>
    </w:p>
    <w:p w14:paraId="38DCA1A3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1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ัฒนาเกมสำหรับระบบปฏิบัติการวินโดวส์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</w:t>
      </w:r>
    </w:p>
    <w:p w14:paraId="0331B479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คือการพัฒนาโปรแกรมหรือซอฟต์แวร์สำหรับระบบปฏิบัติการวินโดวส์ในอุปกรณ์คอมพิวเตอร์ โดยในกรณีของงานวิจัยนี้เป็นซอฟต์แวร์เกมคณิตศาสตร์</w:t>
      </w:r>
    </w:p>
    <w:p w14:paraId="24E539A9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2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มเดล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มิติ</w:t>
      </w:r>
    </w:p>
    <w:p w14:paraId="08E1C89D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โมเดล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มิติ เป็นการจำลองภาพ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มิติ ด้วยโปรแกรมทางคอมพิวเตอร์ เพื่อที่สามารถเห็นแบบจำลองนั้นได้จากทุกมุมมอง ทั้งแนวตั้ง แนวนอน และแนวลึกของแบบจำลอง แตกต่างจากภาพสองมิติที่ไม่มีแนวลึก สามารถดัดแปลง แก้ไขได้ง่าย รวมถึงสามารถใช้งานได้มากมายหลายกหลายรูปแบบตั้งแต่งานศิลปะไปจนถึงงานด้านวิศวกรรม การโฆษณา สื่อข่าวสาร และเกม</w:t>
      </w:r>
    </w:p>
    <w:p w14:paraId="58D9ECB3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3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แอนิเมชัน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 </w:t>
      </w:r>
    </w:p>
    <w:p w14:paraId="3B5A7BAD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กระบวนการที่เฟรมแต่ละเฟรมของภาพยนตร์ ถูกผลิตขึ้นต่างหากจาก กันทีละเฟรม แล้วนำมาร้อยเรียงเข้าด้วยกัน โดยการฉายต่อเนื่องกัน ไม่ว่าจากวิธีการ ใช้คอมพิวเตอร์กราฟิก ถ่ายภาพรูปวาด หรือ หรือรูปถ่ายแต่ละขณะของหุ่นจำลองที่ค่อย ๆ ขยับเมื่อนำภาพดังกล่าวมาฉาย ด้วยความเร็ว ตั้งแต่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16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เฟรมต่อวินาที ขึ้นไป เราจะเห็นเหมือนว่าภาพดังกล่าวเคลื่อนไหวได้ต่อเนื่องกัน ทั้งนี้เนื่องจาก การเห็นภาพติดตาในทาง คอมพิวเตอร์ การจัดเก็บภาพแบบอนิเมชันที่ใช้กันอย่างแพร่หลายในอินเทอร์เน็ต ได้แก่เก็บในรูปแบบ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GIF MNG SVG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และ แฟลช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> </w:t>
      </w:r>
    </w:p>
    <w:p w14:paraId="19475DDD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4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เขียนโปรแกรม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</w:t>
      </w:r>
    </w:p>
    <w:p w14:paraId="61E89BBC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คือ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การเขียนชุดคำสั่งด้วยภาษาโปรแกรมหรื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ซอฟต์แวร์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สำหรับสั่งให้คอมพิวเตอร์สามารถทำงานได้ตรงตามความต้องการที่เราได้ใส่คำสั่งไว้ และสามารถทำงานได้อย่างถูกต้องซึ่งเป็นการกำหนดขั้นตอนให้กับคอมพิวเตอร์ทำงานตามลำดับและรูปแบบที่กำหนดไว้</w:t>
      </w:r>
    </w:p>
    <w:p w14:paraId="33AB5AD5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5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ภาษา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C# </w:t>
      </w:r>
    </w:p>
    <w:p w14:paraId="4FC8678F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ภาษาเขียนโปรแกรมที่มีรูปแบบกฎเกณฑ์และข้อบังคับใน การเขียนที่เข้มงวด ซึ่งมีคุณสมบัติในการเขียนแบบฟังก์ชัน การเขียนโปรแกรมทั่วไป และการเขียนโปรแกรมเชิงวัตถุ ถูกพัฒนาโดยบริษัทไมโครซอฟต์ โดยในการพัฒนาของภาษา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C#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นั้นมีความตั้งใจว่าให้เป็นภาษาที่ง่ายทันสมัยสนับสนุนการเขียนโปรแกรมเพื่อวัตถุประสงค์ทั่วไปและการเขียนโปรแกรมเชิงวัตถุ และสนับสนุนหลักการด้านวิศวกรรมคอมพิวเตอร์</w:t>
      </w:r>
    </w:p>
    <w:p w14:paraId="5639AC0B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 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ขั้นตอนการพัฒนาเกม</w:t>
      </w:r>
    </w:p>
    <w:p w14:paraId="7D8A0CB1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.1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ระดมความคิด</w:t>
      </w:r>
    </w:p>
    <w:p w14:paraId="3415D551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ป็นขั้นตอนแรกเริ่มในการพัฒนาเกม ผู้วิจัยได้ทำการแลกเปลี่ยนความคิด เสนอความคิดของตัวเองให้กับผู้อื่นในกลุ่ม และหาข้อสรุปของแนวทางผลงานเกมถึงจุดประสงค์ของการพัฒนา ประโยชน์ที่คาดว่าจะได้รับ แนวทางของเกมและประเภทของเกม</w:t>
      </w:r>
    </w:p>
    <w:p w14:paraId="44A5575F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.2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ร่างโครงสร้างของเกม</w:t>
      </w:r>
    </w:p>
    <w:p w14:paraId="1615B447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ในขั้นตอนนี้เป็นขั้นตอนในการออกแบบและกำหนดโครงสร้างหลักของเกม โดยจะประกอบด้วยโครงสร้างเนื้อเรื่อง เกมการเล่น ระบบพื้นฐานและภาพกราฟิกของเกม โดยใช้การหาแหล่ง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>อ้างอิงจากเกมทั่วไปที่มีความคล้ายคลึงกับผลงานเกมของผู้วิจัย เพื่อให้ผู้วิจัยได้เห็นภาพร่วมกันและมีความเข้าใจไปในทิศทางเดียวกัน</w:t>
      </w:r>
    </w:p>
    <w:p w14:paraId="59B1B652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.3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แบ่งหน้าที่และวางแผนทำงาน</w:t>
      </w:r>
    </w:p>
    <w:p w14:paraId="11AC6047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หลังจากที่ผู้วิจัยได้เข้าใจในโครงสร้างของเกมแล้ว จึงดำเนินการกำหนดหน้าที่การทำงานให้กับสมาชิกผู้พัฒนาแต่ละคนและวางแผนการทำงาน สร้างกำหนดการการพัฒนาว่าในขั้นใดต้องสำเร็จในเวลาเท่าใด ผลงานเกมต้องเสร็จสมบูรณ์ภายในเดือนใด เป็นต้น</w:t>
      </w:r>
    </w:p>
    <w:p w14:paraId="1CF63A45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.4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ดำเนินการพัฒนา</w:t>
      </w:r>
    </w:p>
    <w:p w14:paraId="2D261E91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ป็นขั้นตอนส่วนใหญ่ของการพัฒนา ดำเนินการพัฒนาตามที่ตั้งกำหนดการเอาไว้ ใช้โครงร่างจากขั้นตอนก่อนหน้าในการออกแบบและพัฒนา ในขั้นตอนนี้ อาจมีการเพิ่มเติมเนื้อหานอกจากจากที่วางโครงสร้างของเกมเอาไว้เพื่อความสมบูรณ์ของเกม</w:t>
      </w:r>
    </w:p>
    <w:p w14:paraId="2A6F6EAE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.5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ทดสอบผลงานเกม</w:t>
      </w:r>
    </w:p>
    <w:p w14:paraId="0FF5C010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หลังจากที่พัฒนาผลงานเกมเสร็จ เพื่อที่ผู้วิจัยจะได้ทราบข้อผิดพลาดของตัวเกม ผู้วิจัยได้นำผลงานให้ผู้ที่อาสาต้องการทดลองตัวเกมได้ทดลองเล่น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 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มื่อเล่นเสร็จให้อาสาสมัครให้ผลตอบรับ ให้คำแนะนำเรื่องข้อปรับปรุงของตัวเกม ผู้วิจัยจะนำข้อมูลนั้นไปรับแก้ผลงานเกมเพื่อให้สมบูรณ์ที่สุดก่อนนำผลงานนั้นไปใช้ในการดำงานวิจัย</w:t>
      </w:r>
    </w:p>
    <w:p w14:paraId="61D5D7CA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7.6.6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นำผลงานเกมไปใช้ในการดำเนินงานวิจัย</w:t>
      </w:r>
    </w:p>
    <w:p w14:paraId="63C44024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มื่อทำการทดสอบและปรับแก้ตัวเกมครั้งสุดท้ายแล้ว ผู้วิจัยจึงนำผลงานเกมนั้นใช้เป็นเครื่องมือในการวิจัยกับกลุ่มตัวอย่าง และทำการเก็บข้อมูลผ่านแบบสอบถาม</w:t>
      </w:r>
    </w:p>
    <w:p w14:paraId="7ADD8429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1F2405FE" w14:textId="77777777" w:rsidR="003978C9" w:rsidRPr="003978C9" w:rsidRDefault="003978C9" w:rsidP="003978C9">
      <w:pPr>
        <w:pStyle w:val="NormalWeb"/>
        <w:spacing w:before="0" w:beforeAutospacing="0" w:after="0" w:afterAutospacing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ซอฟแวร์ที่ใช้ในการพัฒนา</w:t>
      </w:r>
    </w:p>
    <w:p w14:paraId="4406A6BB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8.1 Unity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4E373C62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เป็นเครื่องมือสําหรับการสร้างเกมหรือที่เรียกว่า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“Game Engine”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หรือโปรแกรมสร้างเกม ที่สามารถสร้างเกมได้ทั้งแบบ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มิติ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มิติรองรับการทํางานบ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Windows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MacOS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ยังเป็นเกมที่สามารถใช้งานได้บนหลาย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Platform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ั้งบนอุปกรณ์พกพาอย่า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iPhone, iPad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ndroid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ด้วยเหตุนี้ทําให้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Unity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ป็นโปรแกรมที่ได้รับความนิยมแพร่หลายอย่างมากในหมู่นักพัฒนาเกม</w:t>
      </w:r>
    </w:p>
    <w:p w14:paraId="773BA5DE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.2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ปรแกรม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Visual Studio Code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46572BA9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หรือ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VS Cod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โปรแกรมที่ใช้ในการแก้ไขและปรับแต่งโค้ดการเขียนโปรแกรมจากบริษัทไมโครซอฟต์มีการพัฒนาออกมาในรูปแบบขอ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Open Sourc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ซึ่งสามารถนํามาใช้งานได้แบบฟรี ๆ และมีเครื่องมือส่วนขยายต่าง ๆ ให้เลือกใช้มากมาย</w:t>
      </w:r>
    </w:p>
    <w:p w14:paraId="1932CF88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.3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ปรแกรม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Adobe Photoshop CC 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4D5065C7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เป็นโปรแกรมในตระกูล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dob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ใช้สำหรับตกแต่งภาพถ่ายและภาพกราฟฟิก ได้อย่างมีประสิทธิภาพ ไม่น่าจะเป็นงานด้านสิ่งพิมพ์ นิตยสาร และงานด้านมัลติมีเดีย อีกทั้งยังสามารถตกแต่งภาพ และสร้างงานด้านภาพต่าง ๆ ได้</w:t>
      </w:r>
    </w:p>
    <w:p w14:paraId="205D672D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.4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ปรแกรม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Adobe Animate 2022 </w:t>
      </w:r>
    </w:p>
    <w:p w14:paraId="3A4BE1B2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โปรแกรมในตระกูล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dob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ใช้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เพื่อพัฒนาไฟล์ภาพเคลื่อนไหว หรือ อนิเมชั่นบนเว็บไซต์ ที่เรียกกันว่า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 "Web Animation"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 xml:space="preserve">และ ยังสามารถสร้าง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</w:rPr>
        <w:t xml:space="preserve">Interactive </w:t>
      </w:r>
      <w:r w:rsidRPr="003978C9">
        <w:rPr>
          <w:rFonts w:ascii="TH SarabunPSK" w:hAnsi="TH SarabunPSK" w:cs="TH SarabunPSK" w:hint="cs"/>
          <w:sz w:val="32"/>
          <w:szCs w:val="32"/>
          <w:shd w:val="clear" w:color="auto" w:fill="FFFFFF"/>
          <w:cs/>
        </w:rPr>
        <w:t>หรือการโต้ตอบกับผู้เข้าเยี่ยมชมเว็บไซต์ บนเว็บไซต์ต่างๆ</w:t>
      </w:r>
    </w:p>
    <w:p w14:paraId="0C1E33EC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.5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ปรแกรม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Adobe illustrator 2022 </w:t>
      </w:r>
    </w:p>
    <w:p w14:paraId="7DBA986E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โปรแกรมในตระกูล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dobe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ใช้ช่วยให้ผลงานที่สร้างสรรค์ขึ้นมานั้น สามารถรองรับการผลิตบนสื่อทุกรูปแบบตั้งแต่ไอคอนเล็กๆบนมือถือไปจนถึงสื่อสิ่งพิมพ์ขนาดยักษ์ได้ โดยที่ความละเอียดของภาพที่เราทำบนหน้าจอคอมพิวเตอร์เล็กๆ นั้น จะไม่ถูกทำให้ผิดเพี้ยนเมื่อถูกขยายขึ้นไปบนชิ้นงานที่มีขนาดใหญ่กว่ามากมาย</w:t>
      </w:r>
    </w:p>
    <w:p w14:paraId="7A76C0E6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.6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โปรแกรม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Clip Studio Paint</w:t>
      </w:r>
    </w:p>
    <w:p w14:paraId="38D32B05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CLIP STUDIO PAINT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หรือโปรแกรมช่วยในการวาดที่นักวาดการ์ตูนนิยมใช้งานกันมากที่สุด ในโปรแกรมมีฟีเจอร์ให้ใช้งานมากมาย เช่น อิมพอร์ตไฟล์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D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พืิ่อนําใช้ร่วมกับการวาดรูป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วาดรูปแนว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Illustrator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ละทีเด็ดของมันคือ สร้างภาพการ์ตูนเคลื่อนไหว หรืออนิเมชั่นได้ภายในโปรแกรมตัวเดียว</w:t>
      </w:r>
    </w:p>
    <w:p w14:paraId="18263536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8.7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AutoDesk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Maya 2022</w:t>
      </w:r>
    </w:p>
    <w:p w14:paraId="0CD41CA8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 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ป็นโปรแกรมสำหรับสร้างโมเดล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มิติและอนิเมชั่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มิติ โดยรองรับมาตรฐานต่างๆ ด้านงานกราฟิก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มิติทุกประเภท เช่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D Visual Effects, Computer Graphics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เครื่องมือในการสร้างการ์ตู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nimation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สามารถสร้างผลงานทีวี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พัฒนาเกม และงานออกแบบต่างๆได้อย่างรวดเร็ว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 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ำให้เป็นโปรแกรมที่ได้รับความนิยมเป็นอย่างมาก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405C09CF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2.8.8 Blender </w:t>
      </w:r>
    </w:p>
    <w:p w14:paraId="25F12D8E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</w:rPr>
        <w:t>Blender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ป็นซอฟต์แวร์เสรี สำหรับงานคอมพิวเตอร์กราฟิกสามมิติ สามารถใช้สร้าง โมเดลสามมิติ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คล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UV 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ำพื้นผิว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จัดการการเคลื่อนไหวแบบใช้กระดูก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จำลองการไหลของน้ำ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จำลองผิวหนัง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อมพิวเตอร์แอนิเมชัน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ร็นเดอร์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พาทิเคิล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จำลองด้วยคอมพิวเตอร์อื่นๆ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การตัดต่อและตบแต่งวีดิทัศน์และภาพผ่านระบบ คอมโพสิต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ละยังใช้สร้างแอปพลิเคชันแบบสามมิติได้อีกด้วย</w:t>
      </w:r>
    </w:p>
    <w:p w14:paraId="306D74E2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7229C2D6" w14:textId="77777777" w:rsidR="003978C9" w:rsidRPr="003978C9" w:rsidRDefault="003978C9" w:rsidP="003978C9">
      <w:pPr>
        <w:pStyle w:val="NormalWeb"/>
        <w:spacing w:before="0" w:beforeAutospacing="0" w:after="0" w:afterAutospacing="0"/>
        <w:ind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9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งานวิจัยที่เกี่ยวข้อง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</w:t>
      </w:r>
    </w:p>
    <w:p w14:paraId="4724898C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9.1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ประเมินการออกแบบวิดีโอเกมที่เน้นการมีปฏิสัมพันธ์ระหว่างผู้ใช้เป็น</w:t>
      </w:r>
    </w:p>
    <w:p w14:paraId="5FBD98CC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ศูนย์กลางโดยใช้วิธีการเชิงคุณภาพ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Evaluating Affective User-Centered Design of Video Games Using Qualitative Methods)</w:t>
      </w:r>
    </w:p>
    <w:p w14:paraId="079BBB41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ในงานวิจัยนี้ตัวผู้จัดทำได้ทำการศึกษาเกี่ยวกับการออกแบบการสร้างกาออกแบบที่เน้นให้ผู้ใช้เป็นศูนย์กลางสําหรับเป็นแนวทางในการออกแบบเกมควรเป็นอย่างไร เนื่องจากในปัจจุบันอุตสหกรรมเกมการสร้างและการออกแบบเกมได้ให้ความสําคัญกับการการออกแบบที่เน้นผู้ใช้เป็นศูนย์กลาง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UCD) (Affective user- centered design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ละได้กลายเป็นหนึ่งในขอบเขตของการออกแบบที่เป็นที่ยอมรับในด้านปฏิสัมพันธ์ระหว่างมนุษย์กับคอมพิวเตอร์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HCI) (human-computer interaction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มีผลต่อการออกแบบเกมซึ่งสังเกตได้ว่าประสบการณ์ของผู้ใช้มีความเกี่ยวข้องอย่างมากต่อประสบการณ์และอารมณ์ ซึ่งผลกระทบที่มีบทบาทนั้นมีความสําคัญทั้งในเกมสําหรับความบันเทิงและ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"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จริงจัง</w:t>
      </w:r>
      <w:r w:rsidRPr="003978C9">
        <w:rPr>
          <w:rFonts w:ascii="TH SarabunPSK" w:hAnsi="TH SarabunPSK" w:cs="TH SarabunPSK" w:hint="cs"/>
          <w:sz w:val="32"/>
          <w:szCs w:val="32"/>
        </w:rPr>
        <w:t>”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ในขณะที่อารมณ์ก็ถือเป็นปฏิสัมพันธ์ที่มีต่อเกมอีกรูปแบบหนึ่ง ซึ่งประกอบด้วยองค์ประกอบหลายอย่าง เช่น ปฏิกิริยาทางพฤติกรรม (เช่น การเข้าใกล้) ปฏิกิริยาที่แสดงออก (เช่น การยิ้ม) ปฏิกิริยาทางสรีรวิทยา (เช่น การเต้นของหัวใจ)และความรู้สึกส่วนตัว (เช่น รู้สึกขบขัน)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7C6B6ABA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ซึ่งในอีกด้านหนึ่ง งานวิจัยนี้ยังชี้ให้เห็นว่าการเติบโตอย่างก้าวกระโดดของอุตสหกรรมการสร้างเกมก็ส่งผลกระทบต่อสังคมของผู้เล่นโดยรวมเช่นกัน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3FEA51AA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โดยในการวิจัยนี้จะทำการเก็บผลโดยวิธีการเก็บข้อมูลของผู้จัดทําจะแบ่งออกเป็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บบ คือ แบบสัมภาษณ์ และ แบบการสังเกต โดยทางผู้จัดทําได้คุณสมบัติที่เกี่ยวกับการออกแบบเกมจากทั้งนักออกแบบเกมและนักเล่นเกมที่นำมาสัมภาษณ์ ว่ามีความเหมาะสมหรือไม่</w:t>
      </w:r>
    </w:p>
    <w:p w14:paraId="1B4BB669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ในส่วนแรกแบบสัมภาษณ์คําถามในการวิจัยกลางถูกสร้างขึ้นเพื่อกําหนดประสบการณ์เบื้องหลังของนักออกแบบวิดีโอเกมและนักเล่นเกม และการมีส่วนร่วมในการเล่นเกม ซึ่งเกี่ยวข้องกับการออกแบบที่เน้นผู้ใช้เป็นศูนย์กลางทางซึ่งจะสุ่มตัวอย่างจากผู้ให้สัมภาษณ์แปดคน ซึ่งประกอบด้วย นักออกแบบ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คนและนักเล่น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น</w:t>
      </w:r>
    </w:p>
    <w:p w14:paraId="42A190D8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ในส่วนสองแบบสังเกต การสังเกตจะใช้เป็นวิธีการสนับสนุนและเพื่อเสริมข้อมูลที่ได้รับผ่านชุดการสัมภาษณ์มาใช้ในการสังเกต</w:t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พื่อตรวจสอบและยืนยันข้อมูลที่ได้รับในการสัมภาษณ์ เพื่อช่วยชี้แจงองค์ประกอบการออกแบบเกมที่ส่งผลต่ออารมณ์ความรู้สึก ปฏิกิริยา และประสบการณ์การเล่นเกมของผู้เล่นในการศึกษาครั้งนี้ ทางผู้จัดทําสังเกต ผู้เข้าร่วมเล่นวิดีโอเกมยอดนิยมที่เลือกไว้ล่วงหน้า ผู้เข้าร่วมยังได้รับโอกาสในการแสดงความคิดเห็นหลังจากเล่นเกม</w:t>
      </w:r>
    </w:p>
    <w:p w14:paraId="4B3E78DF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ซึ่งจากงานการวิจัยนี้ก็สรุปได้ไว้ว่าการสร้างและการออกแบบเกมที่เน้นผู้ใช้เป็นศูนย์กลางสําหรับวิดีโอเกม สิ่งสําคัญคือการต้องเข้าใจความต้องการของผู้เล่นในปัจจุบันไปจนถึง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>ความต้องการของผู้เล่นในอนาคต ที่ผู้พัฒนาจะต้องศึกษาสภาวะทางอารมณ์และความต้องการของผู้เล่นให้เหมาะสมกับกลุ่มผู้เล่นในการออกแบบเกมนั้นๆ</w:t>
      </w:r>
    </w:p>
    <w:p w14:paraId="36AFEB03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9.2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พัฒนาสื่อการเรียนการสอนในรูปแบบเกมเสริมทักษะภาษาอังกฤษ สําหรับนักเรียนระดับประถมศึกษา : กรณีศึกษาต้นแบบเกมระดับประถมศึกษาปีที่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1-3 </w:t>
      </w:r>
    </w:p>
    <w:p w14:paraId="15D7B06D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( The development of game prototype as an educational supplementary tool to enhance student’s English skill: a case study of grade 1 to grade 3 students )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ภัทราวดี วงศ์สุเมธ สาขาวิทยาการคอมพิวเตอร์คณะวิทยาศาสตร์และเทคโนโลยี มหาวิทยาลัยกรุงเทพ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  </w:t>
      </w:r>
    </w:p>
    <w:p w14:paraId="0E981360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ในงานวิจัยและพัฒนาครั้งนี้มีวัตถุประสงค์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พื่อพัฒนาสื่อการเรียนการสอนในรูปแบบเกมเสริมทักษะภาษาอังกฤษ สําหรับนักเรียนระดับประถมศึกษา : กรณีศึกษาต้นแบบเกมระดับ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-3 2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พื่ออประเมินความคิดเห็นของผู้สอน ภาษาอังกฤษระดับ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-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ี่มีต่อประสิทธิภาพและประสิทธิผลใน การดําเนินงานรวมถึงความสวยงามของ รูปแบบการรับข้อมูลและการแสดงผลลัพธ์ของต้นแบบ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ประเมินความพึงพอใจของนักเรียนระดับ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-3 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โดยแบ่งขั้นตอน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7B2C122D" w14:textId="4B3A05ED" w:rsidR="003978C9" w:rsidRPr="003978C9" w:rsidRDefault="003978C9" w:rsidP="00675CDF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ซึ่งจากการดําเนินงานวิจัยและพัฒนาสื่อการเรียนการสอน ในรูปแบบ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 “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เกมเสริมทักษะภาษาอังกฤษสําหรับนักเรียนระดับประถมศึกษา</w:t>
      </w:r>
      <w:r w:rsidRPr="003978C9">
        <w:rPr>
          <w:rFonts w:ascii="TH SarabunPSK" w:hAnsi="TH SarabunPSK" w:cs="TH SarabunPSK" w:hint="cs"/>
          <w:sz w:val="32"/>
          <w:szCs w:val="32"/>
        </w:rPr>
        <w:t>”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โดยอาศัยแบบเรียนภาษาอังกฤษ สําหรับนักเรียนระดับ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-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แนวทางการสอน ของผู้สอนภาษาอังกฤษระดับ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-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การดําเนินงานวิจัยออกเป็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ระยะได้แก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รวบรวมข้อมูลและสืบค้นค่าความจริ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วิเคราะห์และกําหนดขอบเขตของต้นแบบ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ออกแบบต้นแบบ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พัฒนาต้นแบบเกม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5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ดลองใช้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6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ประเมินความคิดเห็นและความพึงพอใจของ ผู้สอนและผู้เรียนที่มีต่อต้นแบบเกมพบว่าผลการ ประเมินต้นแบบเกมแสดงให้เห็นว่า ผู้สอนแสดงความคิดเห็นในเชิงบวกต่อต้นแบบเกมทั้งในแง่ ประสิทธิภาพประสิทธิผลในการทํางาน ความสวยงาม และ ความสอดคล้องของต้นแบบเกมกับแนวทางการสอนใน ชั้นเรียนปกติ ในขณะที่ผลการประเมินความพึงพอใจของ ผู้เรียนที่มีต่อต้นแบบเกมโดยภาพรวมมีค่าอยู่ในระดับ ความพึงพอใจมากที่สุดด นอกจากนี้ผู้สอนยังแสดงความคิดเห็น เพิ่มเติมว่าต้นแบบเกมเหมาะ ที่จะนํามาใช้เป็นเครื่องมือเสริม ให้แก่กระบวนการเรียนการสอนภาษาอังกฤษในชั้นเรียนปกติ เนื่องจากต้นแบบเกมมีส่วนในการสร้างแรงจูงใจให้นักเรียน ต้องการเข้าร่วมกระบวนการเรียนรู้ภาษาอังกฤษ ผู้เรียนมี ความกระตือรือร้น รู้สึกเป็นอิสระในระหว่างกระบวนการ เรียนรู้และสนุกสนานไปกับการเรียนรู้ภาษาอังกฤษผ่านทาง ต้นแบบเกม ซึ่งผลที่ได้จากการวิจัยครั้งนี้มีความสอดคล้อง กับผลการวิจัยของ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Papastergiou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[16]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TunZun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et al. [17]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รวมถึงงานวิจัยขอ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Robertson &amp; Howells </w:t>
      </w:r>
      <w:r w:rsidRPr="003978C9">
        <w:rPr>
          <w:rFonts w:ascii="TH SarabunPSK" w:hAnsi="TH SarabunPSK" w:cs="TH SarabunPSK" w:hint="cs"/>
          <w:sz w:val="32"/>
          <w:szCs w:val="32"/>
        </w:rPr>
        <w:lastRenderedPageBreak/>
        <w:t xml:space="preserve">[19]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ี่ แสดงให้เห็นว่า สื่อการเรียนรู้ในรูปแบบของเกมมีส่วนช่วย สร้างแรงจูงใจหรือกระตุ้นให้ผู้เรียนสนใจในเนื้อหาการเรียน การสอนมากกว่าการเรียนในชั้นเรียนปกติ</w:t>
      </w:r>
    </w:p>
    <w:p w14:paraId="64C2536A" w14:textId="49796E40" w:rsidR="003978C9" w:rsidRPr="003978C9" w:rsidRDefault="003978C9" w:rsidP="00675CDF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จากงานวิจัยการพัฒนารูปแบบเกมเสริมทักษะภาษาอังกฤษเพื่อ ศึกษาเป็นแนวทางตัวอย่างในการออกแบบเกมที่นำรูปแบบเนื้อหาทางการเรียนการสอนมาประยุกต์มาเป็นส่วนหนึ่งภายในเกม และดูขั้นตอนการพัฒนาและองค์ประกอบที่ส่งผลให้ผู้เรียนได้ทั้งการ เรียนรู้และสนุกสนานควบคู่ไปกับการเรียนรู้ภาษาอังกฤษผ่านทางตัวเกม โดยที่ผู้เล่นนั้นไม่รู้สึกเบื่อหนายกับการเล่นเกม</w:t>
      </w:r>
    </w:p>
    <w:p w14:paraId="0E06E825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9.3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ใช้การ์ตูนเพื่อพัฒนาทักษะภาษาอังกฤษเพื่อการสื่อสารของนักเรียน ชั้นประถมศึกษาปีที่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6 (Using Comics to Develop English Communicative Skills of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Prathomsuksa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VI Students)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สุวรรณา ใคร่กระโทก (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Suwanna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Kraikratoke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)</w:t>
      </w:r>
    </w:p>
    <w:p w14:paraId="3A0496BA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ธีรชัย เนตรถนอมศักดิ์(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Teerachai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Nathanomsak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, Ed.D.)</w:t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5D173BC1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ในงานการวิจัยครั้งนี้มีวัตถุประสงค์เพื่อพัฒนาทักษะภาษาอังกฤษเพื่อการสื่อสาร ของนักเรียนชั้น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โดยใช้การ์ตูน เนื่องจากในปัจจุบันกระแสการเปลี่ยนแปลงของโลกยุคโลกาภิวัตน์ หรือโลกที่ไร้พรมแดน ซึ่งพลเมืองโลกสามารถติดต่อกันได้ ในเวลาอันรวดเร็ว ภาษาอังกฤษถือได้ว่าเป็นภาษาสากลที่มี ความสำคัญและแพร่หลายที่สุดที่ใช้ในการติดต่อสื่อสารหรือ แลกเปลี่ยนข้อมูลข่าวสารด้านต่าง ๆ ทั้งในด้านการศึกษา ด้านเศรษฐกิจ ด้านวิทยาศาสตร์และเทคโนโลยี</w:t>
      </w:r>
    </w:p>
    <w:p w14:paraId="5F5C4150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ต่ถึงกระนั้น จากการจัดการเรียนการสอนกลุ่มสาระภาษาต่างประเทศ (ภาษาอังกฤษ) ที่ผ่านมาในประเทศไทยก็ยังคงมีปัญหา และ อุปสรรคหลายอย่างเช่น ปัญหาเกี่ยวกับนักเรียน คือ นักเรียน มีเจตคติที่ไม่ดีต่อภาษาอังกฤษ ไม่กล้าแสดงออก คิดว่าภาษาอังกฤษเป็นวิชาที่ยากเกินไป และอีกเหตุผลหนึ่ง คือ ปัญหา ด้านครูผู้สอน ซึ่งจากผลการวิจัยของ วรพงษ์ สุภูตะโยธิน</w:t>
      </w:r>
      <w:r w:rsidRPr="003978C9">
        <w:rPr>
          <w:rFonts w:ascii="TH SarabunPSK" w:hAnsi="TH SarabunPSK" w:cs="TH SarabunPSK" w:hint="cs"/>
          <w:sz w:val="32"/>
          <w:szCs w:val="32"/>
        </w:rPr>
        <w:t>, 2547 (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อ้างถึงใน ทิพย์วรรณ ธงศักดิ์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, 2543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พบว่า พฤติกรรม ด้านการเรียนการสอนของครูยังสอนแบบยึดตนเองเป็นสำคัญ มีการสอนแบบบรรยายและสนทนาเป็นหลัก ครูไม่นิยม ใช้สื่อประกอบการสอน และแม้ว่าการสอนภาษาอังกฤษใน ประเทศไทยเริ่มต้นมานานแล้วแต่กลับปรากฏว่า ผลสัมฤทธิ์ ทางการเรียนของนักเรียนอยู่ในระดับที่ไม่น่าพอใจ สอดคล้อง กับการวัดผลสัมฤทธิ์ทางการเรียนของสำ นักทดสอบทาง การศึกษา(สทศ.) ปีการศึกษษ </w:t>
      </w:r>
      <w:r w:rsidRPr="003978C9">
        <w:rPr>
          <w:rFonts w:ascii="TH SarabunPSK" w:hAnsi="TH SarabunPSK" w:cs="TH SarabunPSK" w:hint="cs"/>
          <w:sz w:val="32"/>
          <w:szCs w:val="32"/>
        </w:rPr>
        <w:t>2548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ว่า คะแนน </w:t>
      </w:r>
      <w:r w:rsidRPr="003978C9">
        <w:rPr>
          <w:rFonts w:ascii="TH SarabunPSK" w:hAnsi="TH SarabunPSK" w:cs="TH SarabunPSK" w:hint="cs"/>
          <w:sz w:val="32"/>
          <w:szCs w:val="32"/>
        </w:rPr>
        <w:t>NT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ONET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ของกลุ่มสาระการเรียนรู้ภาษาต่างประเทศ (ภาษาอังกฤษ) ของนักเรียนในระดับชั้น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อยู่ในระดับต่ำ</w:t>
      </w:r>
    </w:p>
    <w:p w14:paraId="714290F9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ซึ่งจากการศึกษาทฤษฎีของนักการศึกษาและงานวิจัยของหลายท่าน</w:t>
      </w: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พบว่า หนังสือการ์ตูนมีคุณสมบัติช่วยดึงดูด ความสนใจของนักเรียน ความสะดุดตาของการ์ตูนจะทำ ให้ เด็กมี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>ความกระตือรือร้นไม่เบื่อหน่าย เด็กจะสนใจและเข้าใจ ได้ดีกว่า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Kinder, 1959 : 150-153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ดังงานวิจัยของ สุธาสิณี บุญครอบ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547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ี่ได้ศึกษาการพัฒนาบทเรียนสำเร็จรูป ประกอบภาพการ์ตูนเพื่อพัฒนาทักษะการอ่านภาษาอังกฤษ สำหรับนักเรียนชั้นมัธย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ปรากฏว่า นักเรียนมีผล สัมฤทธิ์ทางการเรียนหลังเรียนเพิ่มขึ้นจากก่อนเรียน อย่าง มีนัยสำคัญทางสถิติที่ระดับ .</w:t>
      </w:r>
      <w:r w:rsidRPr="003978C9">
        <w:rPr>
          <w:rFonts w:ascii="TH SarabunPSK" w:hAnsi="TH SarabunPSK" w:cs="TH SarabunPSK" w:hint="cs"/>
          <w:sz w:val="32"/>
          <w:szCs w:val="32"/>
        </w:rPr>
        <w:t>05  </w:t>
      </w:r>
    </w:p>
    <w:p w14:paraId="21C0846A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ดังนั้นผู้วิจัยในฐานะครูผู้สอนกลุ่มสาระการเรียนรู้ภาษาอังกฤษในชั้นประถมศึกษาปีที่</w:t>
      </w:r>
      <w:r w:rsidRPr="003978C9">
        <w:rPr>
          <w:rFonts w:ascii="TH SarabunPSK" w:hAnsi="TH SarabunPSK" w:cs="TH SarabunPSK" w:hint="cs"/>
          <w:sz w:val="32"/>
          <w:szCs w:val="32"/>
        </w:rPr>
        <w:t>6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จึงมีความสนใจที่จะพัฒนาทักษะภาษาอังกฤษเพื่อการสื่อสารของนักเรียน โดยนำเอาคุณค่าของสื่อการสอนประเภทหนังสือการ์ตูนมาประกอบการจัดการเรียนรู้ตามแนวการสอนภาษาเพื่อการสื่อสาร เพื่อพัฒนาความ สามารถและทักษะด้านการสื่อสารภาษาอังกฤษ ของนักเรียนให้สูงขึ้น อันจะส่งผลให้ผู้เรียนสามารถใช้ภาษา อังกฤษเพื่อการสื่อสารในชีวิตประจำ วันได้เต็มตามศักยภาพ ของตนเอง</w:t>
      </w:r>
    </w:p>
    <w:p w14:paraId="71A495F8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โดยวิธีการวิจัยในครั้งนี้เป็นการวิจัยเชิงปฏิบัติการ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ction Research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โดยดำ เนินการตามวงจรการวิจัยเชิง ปฏิบัติการ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ขั้นตอน ดังนี้ ขั้น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ขั้นวางแผน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Planning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ขั้น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ขั้นปฏิบัติการ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Action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ขั้น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ขั้นสังเกตการณ์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Observation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ขั้น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ขั้นสะท้อนผลการปฏิบัติ (</w:t>
      </w:r>
      <w:r w:rsidRPr="003978C9">
        <w:rPr>
          <w:rFonts w:ascii="TH SarabunPSK" w:hAnsi="TH SarabunPSK" w:cs="TH SarabunPSK" w:hint="cs"/>
          <w:sz w:val="32"/>
          <w:szCs w:val="32"/>
        </w:rPr>
        <w:t>Reflection)</w:t>
      </w:r>
    </w:p>
    <w:p w14:paraId="521A4587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ซึ่งผลการวิจัยพบว่า การจัดการเรียนรู้โดยใช้การ์ตูนเพื่อพัฒนาทักษะภาษาอังกฤษเพื่อการสื่อสาร ของนักเรียนชั้นประถมศึกษาปีที่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ส่งเสริมให้นักเรียนได้เรียนรู้และพัฒนาตนเองจากการฝึกทักษะภาษาอังกฤษในด้านต่าง ๆ และมีส่วนร่วมในกิจกรรมการเรียนรู้ หนังสือการ์ตูนช่วยกระตุ้นความสนใจของนักเรียนให้เกิดความกระตือรือร้นและเข้าใจบทเรียนมากขึ้น การใช้การวิจัยเชิงปฏิบัติ การเปิดโอกาสให้ครูและนักเรียนได้เรียนรู้ปัญหาและแก้ปัญหาร่วมกัน ผลการทดสอบผู้เรียน พบว่า นักเรียนร้อย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83.75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ผ่านเกณฑ์ร้อยละ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87.50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ซึ่งสูงกว่าเกณฑ์ที่ตั้งไว้ </w:t>
      </w:r>
      <w:r w:rsidRPr="003978C9">
        <w:rPr>
          <w:rFonts w:ascii="TH SarabunPSK" w:hAnsi="TH SarabunPSK" w:cs="TH SarabunPSK" w:hint="cs"/>
          <w:sz w:val="32"/>
          <w:szCs w:val="32"/>
        </w:rPr>
        <w:t>75/75</w:t>
      </w:r>
    </w:p>
    <w:p w14:paraId="54EA1E63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จากงานวิจัยการใช้การ์ตูนเพื่อพัฒนาทักษะภาษาอังกฤษ ทางเราได้ทำการศึกษาเพื่อดูการขั้นตอนการปฏิบัติในการวิจัยและใช้ภาพการ์ตูนในการ กระตุ้นผู้เรียนเกิดความกระตือรือร้นและเข้าใจบทเรียนมากขึ้น และส่งเสริมให้ผู้เรียนพัฒนาทักษะ เพื่อดูเป็นตัวอย่างในการทำงานและออกแบบ</w:t>
      </w:r>
    </w:p>
    <w:p w14:paraId="349CADB5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</w:p>
    <w:p w14:paraId="79C0C840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</w:rPr>
        <w:t> </w:t>
      </w:r>
    </w:p>
    <w:p w14:paraId="73CF34BC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b/>
          <w:bCs/>
          <w:sz w:val="32"/>
          <w:szCs w:val="32"/>
        </w:rPr>
        <w:lastRenderedPageBreak/>
        <w:t xml:space="preserve">2.9.4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การใช้เกมมือถือประเภทสวมบทบาทเพื่อทดสอบแรงจูงใจในการเรียนรู้ระหว่างเพศชายและหญิง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Gender Differences in Motivation to Learn Math Using Role Play Game in Smartphone K.)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Fahuzan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ละ 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R. H.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Santosa</w:t>
      </w:r>
      <w:proofErr w:type="spellEnd"/>
    </w:p>
    <w:p w14:paraId="6F27094E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คณิตศาสตร์มักถูกมองว่าเป็นวิชาที่ยาก ดังนั้นนักเรียนจึงต้องมีแรงจูงใจในการเรียนรู้ และแรงจูงใจสามารถปรับเปลี่ยนได้ผ่านเกม เช่น เกมมือถือ เกมประเภทสวมบทบาทเป็นเกมที่ได้รับนิยมทั้งในเพศชายและหญิง การเรียนรู้การใช้จะใช้เกมช่วยในเรียนรูนั้นยังดูคลุมเครือ จากการศึกษาก่อนหน้านี้ส่วนใหญ่แสดงให้เห็นว่าการเรียนรู้ แรงจูงใจนั้นขึ้นอยู่กับเพศ อย่างไรก็ตาม งายวิจัยเหล่านั้นไม่ได้พิจารณาด้านเนื้อหาคณิตศาสตร์และประเภทของเกม</w:t>
      </w:r>
    </w:p>
    <w:p w14:paraId="479CDCA9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โดยการศึกษานี้มีวัตถุประสงค์เพื่อเปรียบเทียบแรงจูงใจในการเรียนรู้ของนักเรียนระหว่างชายและหญิงในการเรียนรู้โดยใช้เกมมือถือ ในการวิจัยครั้งนี้ มีนักเรียน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32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คน อายุ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2-14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ปี เพศชาย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น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n=16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และเพศหญิง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16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คน (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n=16)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ที่ศึกษาเนื้อหาทางคณิตศาสตร์แบบเดียวกัน โดยใช้เกมประเภทสวมบทบาทเป็นเครื่องมือในวิจัย ผลการวิจัยพบว่า เพศชายมีคะแนนแรงจูงใจในการเรียนคณิตศาสตร์ตามเกณฑ์ดีขึ้นแบบสอบถามก่อนและหลังจากทำการ </w:t>
      </w:r>
      <w:r w:rsidRPr="003978C9">
        <w:rPr>
          <w:rFonts w:ascii="TH SarabunPSK" w:hAnsi="TH SarabunPSK" w:cs="TH SarabunPSK" w:hint="cs"/>
          <w:sz w:val="32"/>
          <w:szCs w:val="32"/>
        </w:rPr>
        <w:t xml:space="preserve">t(30)=-2.238, p=0.033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แต่นักเรียนหญิงยังผิดพลาดน้อยกว่านักเรียนชาย นอกจากนี้ บทความนี้ยังสรุปการออกแบบลักษณะของเกมสำหรับการเรียนรู้อีกด้วย</w:t>
      </w:r>
    </w:p>
    <w:p w14:paraId="67CA2BD0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จากงานวิจัยทางคณิตศาสตร์ที่ใช้เกมเป็นสื่อการเรียนรู้เพื่อ</w:t>
      </w:r>
    </w:p>
    <w:p w14:paraId="51FFC465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 xml:space="preserve">เพิ่มแรงจูงใจในการเรียนรู้ของนักเรียนชายและหญิงครั้งนี้ ผลการวิจัยชิ้นแสดงให้เห็นว่า การเรียนรู้โดยใช้เกมประเภทสวมบทบาท ของ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Kisah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Si </w:t>
      </w:r>
      <w:proofErr w:type="spellStart"/>
      <w:r w:rsidRPr="003978C9">
        <w:rPr>
          <w:rFonts w:ascii="TH SarabunPSK" w:hAnsi="TH SarabunPSK" w:cs="TH SarabunPSK" w:hint="cs"/>
          <w:sz w:val="32"/>
          <w:szCs w:val="32"/>
        </w:rPr>
        <w:t>Kuncung</w:t>
      </w:r>
      <w:proofErr w:type="spellEnd"/>
      <w:r w:rsidRPr="003978C9">
        <w:rPr>
          <w:rFonts w:ascii="TH SarabunPSK" w:hAnsi="TH SarabunPSK" w:cs="TH SarabunPSK" w:hint="cs"/>
          <w:sz w:val="32"/>
          <w:szCs w:val="32"/>
        </w:rPr>
        <w:t xml:space="preserve"> </w:t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ำให้การเรียนรู้และแรงจูงใจในการเรียนของกลุ่มตัวอย่างทั้งสองกลุ่มเพิ่มขึ้น แต่กลุ่มนักเรียนมีแรงจูงใจในการเรียนรู้ดีกว่านักเรียนหญิง นักเรียนที่มีแรงจูงใจการเรียนต่ำก่อนหน้า ได้รับประโยชน์เนื่องจากแรงจูงใจที่เพิ่มขึ้นอย่างมาก เปรียบเทียบกับนักเรียนที่มีแรงจูงใจในการเรียนรู้ที่ดีหรือสูงก่อนการทดลอง เกมที่สามารถช่วยในเรียนรู้ได้ทีลักษณะสำคัญ คือ ไม่ต้องแข่งขันกับผู้เล่นอื่น เป็นเกมผู้เล่นคนเดียว ระบบสามารถเข้าใจได้และไม่ซับซ้อนจนเกินไป และมีการบรรยายที่ชัดเจนและรู้เรื่อง ปัจจัยที่กล่าวมานั้นสิ่งสำคัญในการกระตุ้นการเรียนรู้ของนักเรียน</w:t>
      </w:r>
    </w:p>
    <w:p w14:paraId="5C1E3DDE" w14:textId="77777777" w:rsidR="003978C9" w:rsidRPr="003978C9" w:rsidRDefault="003978C9" w:rsidP="003978C9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p w14:paraId="0F384C10" w14:textId="77777777" w:rsidR="003978C9" w:rsidRPr="003978C9" w:rsidRDefault="003978C9" w:rsidP="003978C9">
      <w:pPr>
        <w:pStyle w:val="NormalWeb"/>
        <w:spacing w:before="0" w:beforeAutospacing="0" w:after="0" w:afterAutospacing="0"/>
        <w:ind w:left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b/>
          <w:bCs/>
          <w:sz w:val="32"/>
          <w:szCs w:val="32"/>
        </w:rPr>
        <w:tab/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2.9.5 </w:t>
      </w:r>
      <w:r w:rsidRPr="003978C9">
        <w:rPr>
          <w:rFonts w:ascii="TH SarabunPSK" w:hAnsi="TH SarabunPSK" w:cs="TH SarabunPSK" w:hint="cs"/>
          <w:b/>
          <w:bCs/>
          <w:sz w:val="32"/>
          <w:szCs w:val="32"/>
          <w:cs/>
        </w:rPr>
        <w:t>ขั้นตอนการออกแบบเกมเพื่อการศึกษา (</w:t>
      </w:r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Practical Methodology for the Design of Educational Serious Games) </w:t>
      </w:r>
      <w:proofErr w:type="spellStart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>Frutuoso</w:t>
      </w:r>
      <w:proofErr w:type="spellEnd"/>
      <w:r w:rsidRPr="003978C9">
        <w:rPr>
          <w:rFonts w:ascii="TH SarabunPSK" w:hAnsi="TH SarabunPSK" w:cs="TH SarabunPSK" w:hint="cs"/>
          <w:b/>
          <w:bCs/>
          <w:sz w:val="32"/>
          <w:szCs w:val="32"/>
        </w:rPr>
        <w:t xml:space="preserve"> G. M. Silva</w:t>
      </w:r>
    </w:p>
    <w:p w14:paraId="7DCAB031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เกมเพื่อการศึกษานั้นมีจุดประสงค์หลัก คือ เพื่อทำการสอนหรือฝึกฝนบทเรียนนั้น ๆ อย่างไรก็ตามเกมเพื่อการศึกษาต้องดึงให้ผู้เล่นรู้สึกอยากเล่นมากกว่าหนึ่งครั้ง และได้เรียนรู้ในขณะที่เล่น การออกแบบเกมการเพื่อศึกษาจำเป็นต้องใช้ความเชี่ยวชาญด้านการออกแบบเกม</w:t>
      </w:r>
      <w:r w:rsidRPr="003978C9">
        <w:rPr>
          <w:rFonts w:ascii="TH SarabunPSK" w:hAnsi="TH SarabunPSK" w:cs="TH SarabunPSK" w:hint="cs"/>
          <w:sz w:val="32"/>
          <w:szCs w:val="32"/>
          <w:cs/>
        </w:rPr>
        <w:lastRenderedPageBreak/>
        <w:t>และความเชี่ยวชาญด้านการให้ความรู้ที่มีประสิทธิภาพ เพื่อผลทางการศึกษาและความสนุกที่ได้รับการเล่น ในบทความนี้ ได้ออกแบบวิธีการออกแบบเกทเพื่อการศึกษาแบบใหม่ เพื่อสนับสนุนกระบวนการออกแบบเกมดิจิทัลเพื่อการศึกษา โดยวิธีการออกแบบเกมนี้ได้ครอบคลุมทุกอย่าง และระบุขั้นตอนหลักทั้งหมดที่จำเป็นในการกำหนดการเรียนรู้และกลไกในเกมเพื่อการศึกษา ตั้งแต่การเลือกร่างโครงสร้างเกมไปจนถึงการออกแบบเพื่อผู้ใช้</w:t>
      </w:r>
    </w:p>
    <w:p w14:paraId="63D63259" w14:textId="77777777" w:rsidR="003978C9" w:rsidRPr="003978C9" w:rsidRDefault="003978C9" w:rsidP="003978C9">
      <w:pPr>
        <w:pStyle w:val="NormalWeb"/>
        <w:spacing w:before="0" w:beforeAutospacing="0" w:after="0" w:afterAutospacing="0"/>
        <w:ind w:left="1440" w:firstLine="72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Fonts w:ascii="TH SarabunPSK" w:hAnsi="TH SarabunPSK" w:cs="TH SarabunPSK" w:hint="cs"/>
          <w:sz w:val="32"/>
          <w:szCs w:val="32"/>
          <w:cs/>
        </w:rPr>
        <w:t>โดยในงานวิจัยนี้ ได้ทำการแบ่งประเภทของเกมและเนื้อหาการเรียนรู้ที่สามารถใช้กับแนวเกมประเภทนั้น ๆ และกลุ่มเป้าหมาย เพศ อายุ ด้วยเพื่อเกมนั้นสร้างประสิทธิภาพในเรียนรู้ให้ได้มากที่สุด หลังจากกำหนดประเภทเกมแล้ว ก็สามารถสร้างโครงสร้างของเกมได้ เนื้อเรื่อง ฉาก ตัวละคร และองค์ประกอบสำคัญอื่นๆ ให้ครบถ้วน ใช้การนำเสนอเรื่องราวให้กับผู้เล่น ตัวอย่างเช่น เกมสามารถใช้ฉากเล่าเรื่องเพื่อแนะนำบางสถานการณ์หรือผู้บรรยายเพื่ออธิบายส่วนต่าง ๆ ของเรื่องราว หรือแม้แต่ให้คำแนะนำแก่ผู้เล่น แต่หลัก ๆ นั้นการเรียนรู้และฝึกทักษะนั้นสามารถเกิดได้ดีกับเกมการเล่น ดังนั้นควรเน้นไปที่การทำเกมการเล่นที่ไม่น่าเบื่อและมีการสอดแทรกความรู้ในเวลาเดียวกัน นอกจากนี้การใช้มินิเกมช่วยในการเพิ่มสนุกและความตื่นเต้นเป็นตัวช่วยให้เกมเพื่อการศึกษาดึงดูดผู้เล่นได้ ผู้ออกแบบสามารถทดสอบผู้เล่นได้โดยการใช้ปริศนาภายในเกมหรือการใช้คำถามได้เช่นกัน</w:t>
      </w:r>
    </w:p>
    <w:p w14:paraId="7F7778F8" w14:textId="50A95D4D" w:rsidR="000E25D5" w:rsidRPr="003978C9" w:rsidRDefault="003978C9" w:rsidP="003978C9">
      <w:pPr>
        <w:pStyle w:val="NormalWeb"/>
        <w:spacing w:before="0" w:beforeAutospacing="0" w:after="0" w:afterAutospacing="0"/>
        <w:ind w:left="1440"/>
        <w:jc w:val="thaiDistribute"/>
        <w:rPr>
          <w:rFonts w:ascii="TH SarabunPSK" w:hAnsi="TH SarabunPSK" w:cs="TH SarabunPSK" w:hint="cs"/>
          <w:sz w:val="32"/>
          <w:szCs w:val="32"/>
        </w:rPr>
      </w:pPr>
      <w:r w:rsidRPr="003978C9">
        <w:rPr>
          <w:rStyle w:val="apple-tab-span"/>
          <w:rFonts w:ascii="TH SarabunPSK" w:hAnsi="TH SarabunPSK" w:cs="TH SarabunPSK" w:hint="cs"/>
          <w:sz w:val="32"/>
          <w:szCs w:val="32"/>
        </w:rPr>
        <w:tab/>
      </w:r>
      <w:r w:rsidRPr="003978C9">
        <w:rPr>
          <w:rFonts w:ascii="TH SarabunPSK" w:hAnsi="TH SarabunPSK" w:cs="TH SarabunPSK" w:hint="cs"/>
          <w:sz w:val="32"/>
          <w:szCs w:val="32"/>
          <w:cs/>
        </w:rPr>
        <w:t>ทางผู้วิจัยของงานวิจัยนี้ได้ศึกษาและจัดทำขั้นตอนการออกแบบเกมเพื่อการศึกษานี้ เพื่อเป็นแนวทางให้กับผู้ใดก็ตามที่ต้องการวิธีหรือไม่ทราบหลักในการออกแบบเกมที่ให้ความรู้ทางการศึกษาและการเรียนรู้ เป็นการพัฒนาเกมประเภทเพื่อการศึกษาให้ดีมากยิ่งขึ้น ซึ่งในอนาคตอาจเป็นต่อการศึกษาของภาครัฐและประเทศในอนาคต</w:t>
      </w:r>
    </w:p>
    <w:sectPr w:rsidR="000E25D5" w:rsidRPr="003978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7BA8C" w14:textId="77777777" w:rsidR="00370650" w:rsidRDefault="00370650" w:rsidP="003978C9">
      <w:pPr>
        <w:spacing w:after="0" w:line="240" w:lineRule="auto"/>
      </w:pPr>
      <w:r>
        <w:separator/>
      </w:r>
    </w:p>
  </w:endnote>
  <w:endnote w:type="continuationSeparator" w:id="0">
    <w:p w14:paraId="19DBE3A1" w14:textId="77777777" w:rsidR="00370650" w:rsidRDefault="00370650" w:rsidP="003978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5F76B" w14:textId="77777777" w:rsidR="00370650" w:rsidRDefault="00370650" w:rsidP="003978C9">
      <w:pPr>
        <w:spacing w:after="0" w:line="240" w:lineRule="auto"/>
      </w:pPr>
      <w:r>
        <w:separator/>
      </w:r>
    </w:p>
  </w:footnote>
  <w:footnote w:type="continuationSeparator" w:id="0">
    <w:p w14:paraId="11B7FB8C" w14:textId="77777777" w:rsidR="00370650" w:rsidRDefault="00370650" w:rsidP="003978C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DI0MbU0M7UwNDdW0lEKTi0uzszPAykwrAUAmIs85iwAAAA="/>
  </w:docVars>
  <w:rsids>
    <w:rsidRoot w:val="003978C9"/>
    <w:rsid w:val="000E25D5"/>
    <w:rsid w:val="00370650"/>
    <w:rsid w:val="003978C9"/>
    <w:rsid w:val="006108E2"/>
    <w:rsid w:val="00675CDF"/>
    <w:rsid w:val="00970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283C6"/>
  <w15:chartTrackingRefBased/>
  <w15:docId w15:val="{5F5FA416-D3C5-4E28-9FF2-0BAF9B2DB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78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78C9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978C9"/>
    <w:pPr>
      <w:spacing w:after="0" w:line="240" w:lineRule="auto"/>
    </w:pPr>
    <w:rPr>
      <w:sz w:val="20"/>
      <w:szCs w:val="25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978C9"/>
    <w:rPr>
      <w:sz w:val="20"/>
      <w:szCs w:val="25"/>
    </w:rPr>
  </w:style>
  <w:style w:type="character" w:styleId="FootnoteReference">
    <w:name w:val="footnote reference"/>
    <w:basedOn w:val="DefaultParagraphFont"/>
    <w:uiPriority w:val="99"/>
    <w:semiHidden/>
    <w:unhideWhenUsed/>
    <w:rsid w:val="003978C9"/>
    <w:rPr>
      <w:vertAlign w:val="superscript"/>
    </w:rPr>
  </w:style>
  <w:style w:type="paragraph" w:styleId="NormalWeb">
    <w:name w:val="Normal (Web)"/>
    <w:basedOn w:val="Normal"/>
    <w:uiPriority w:val="99"/>
    <w:unhideWhenUsed/>
    <w:rsid w:val="003978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3978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69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h.wikipedia.org/wiki/%E0%B8%81%E0%B8%B2%E0%B8%A3%E0%B8%A8%E0%B8%B6%E0%B8%81%E0%B8%A9%E0%B8%B2" TargetMode="External"/><Relationship Id="rId13" Type="http://schemas.openxmlformats.org/officeDocument/2006/relationships/hyperlink" Target="https://th.wikipedia.org/wiki/%E0%B8%8A%E0%B8%B2%E0%B8%A7%E0%B8%AD%E0%B8%B1%E0%B8%87%E0%B8%81%E0%B8%A4%E0%B8%A9" TargetMode="External"/><Relationship Id="rId18" Type="http://schemas.openxmlformats.org/officeDocument/2006/relationships/hyperlink" Target="https://th.wikipedia.org/wiki/%E0%B8%A7%E0%B8%B2%E0%B8%A5%E0%B8%B2_(%E0%B8%A1%E0%B8%B4%E0%B8%94%E0%B9%80%E0%B8%94%E0%B8%B4%E0%B8%A5%E0%B9%80%E0%B8%AD%E0%B8%B4%E0%B8%A3%E0%B9%8C%E0%B8%98)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th.wikipedia.org/wiki/%E0%B9%80%E0%B8%81%E0%B8%A1" TargetMode="External"/><Relationship Id="rId12" Type="http://schemas.openxmlformats.org/officeDocument/2006/relationships/hyperlink" Target="https://th.wikipedia.org/wiki/%E0%B9%80%E0%B8%88._%E0%B8%AD%E0%B8%B2%E0%B8%A3%E0%B9%8C._%E0%B8%AD%E0%B8%B2%E0%B8%A3%E0%B9%8C._%E0%B9%82%E0%B8%97%E0%B8%A5%E0%B8%84%E0%B8%B5%E0%B8%99" TargetMode="External"/><Relationship Id="rId17" Type="http://schemas.openxmlformats.org/officeDocument/2006/relationships/hyperlink" Target="https://th.wikipedia.org/wiki/%E0%B8%AD%E0%B8%B4%E0%B8%A5%E0%B8%B9%E0%B8%A7%E0%B8%B2%E0%B8%97%E0%B8%B2%E0%B8%A3%E0%B9%8C" TargetMode="External"/><Relationship Id="rId2" Type="http://schemas.openxmlformats.org/officeDocument/2006/relationships/styles" Target="styles.xml"/><Relationship Id="rId16" Type="http://schemas.openxmlformats.org/officeDocument/2006/relationships/hyperlink" Target="https://th.wikipedia.org/wiki/%E0%B9%80%E0%B8%88._%E0%B8%AD%E0%B8%B2%E0%B8%A3%E0%B9%8C._%E0%B8%AD%E0%B8%B2%E0%B8%A3%E0%B9%8C._%E0%B9%82%E0%B8%97%E0%B8%A5%E0%B8%84%E0%B8%B5%E0%B8%99" TargetMode="External"/><Relationship Id="rId20" Type="http://schemas.openxmlformats.org/officeDocument/2006/relationships/hyperlink" Target="http://www.mindphp.com/%E0%B8%84%E0%B8%B9%E0%B9%88%E0%B8%A1%E0%B8%B7%E0%B8%AD/73-%E0%B8%84%E0%B8%B7%E0%B8%AD%E0%B8%AD%E0%B8%B0%E0%B9%84%E0%B8%A3/2079-gui-%E0%B8%84%E0%B8%B7%E0%B8%AD%E0%B8%AD%E0%B8%B0%E0%B9%84%E0%B8%A3.html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th.wikipedia.org/wiki/%E0%B8%A7%E0%B8%B5%E0%B8%94%E0%B8%B5%E0%B9%82%E0%B8%AD%E0%B9%80%E0%B8%81%E0%B8%A1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h.wikipedia.org/wiki/%E0%B8%AD%E0%B8%B2%E0%B8%A3%E0%B9%8C%E0%B8%94%E0%B8%B2" TargetMode="External"/><Relationship Id="rId10" Type="http://schemas.openxmlformats.org/officeDocument/2006/relationships/hyperlink" Target="https://th.wikipedia.org/wiki/%E0%B9%80%E0%B8%81%E0%B8%A1%E0%B8%81%E0%B8%B2%E0%B8%A3%E0%B9%8C%E0%B8%94" TargetMode="External"/><Relationship Id="rId19" Type="http://schemas.openxmlformats.org/officeDocument/2006/relationships/hyperlink" Target="https://th.wikipedia.org/wiki/%E0%B8%A1%E0%B8%99%E0%B8%B8%E0%B8%A9%E0%B8%A2%E0%B9%8C_(%E0%B8%A1%E0%B8%B4%E0%B8%94%E0%B9%80%E0%B8%94%E0%B8%B4%E0%B8%A5%E0%B9%80%E0%B8%AD%E0%B8%B4%E0%B8%A3%E0%B9%8C%E0%B8%98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h.wikipedia.org/wiki/%E0%B9%80%E0%B8%81%E0%B8%A1%E0%B8%81%E0%B8%A3%E0%B8%B0%E0%B8%94%E0%B8%B2%E0%B8%99" TargetMode="External"/><Relationship Id="rId14" Type="http://schemas.openxmlformats.org/officeDocument/2006/relationships/hyperlink" Target="https://th.wikipedia.org/wiki/%E0%B9%82%E0%B8%A5%E0%B8%81%E0%B9%81%E0%B8%9F%E0%B8%99%E0%B8%95%E0%B8%B2%E0%B8%8B%E0%B8%B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ECDD7E-BB73-4177-B6BD-6408410528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5</Pages>
  <Words>4644</Words>
  <Characters>26472</Characters>
  <Application>Microsoft Office Word</Application>
  <DocSecurity>0</DocSecurity>
  <Lines>220</Lines>
  <Paragraphs>62</Paragraphs>
  <ScaleCrop>false</ScaleCrop>
  <Company/>
  <LinksUpToDate>false</LinksUpToDate>
  <CharactersWithSpaces>3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 WANITCHANON</dc:creator>
  <cp:keywords/>
  <dc:description/>
  <cp:lastModifiedBy>WAI WANITCHANON</cp:lastModifiedBy>
  <cp:revision>4</cp:revision>
  <dcterms:created xsi:type="dcterms:W3CDTF">2022-04-01T15:55:00Z</dcterms:created>
  <dcterms:modified xsi:type="dcterms:W3CDTF">2022-04-01T16:01:00Z</dcterms:modified>
</cp:coreProperties>
</file>